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7FB44C2B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E625D7" w:rsidRPr="00E625D7">
        <w:t>Μιγαδική Ανάλυση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7A01AE48" w14:textId="77777777" w:rsidR="00D00C70" w:rsidRDefault="00D00C70" w:rsidP="00D00C7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031C633E" w:rsidR="00343353" w:rsidRDefault="00916878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268/2023</w:t>
      </w:r>
    </w:p>
    <w:p w14:paraId="7519D24D" w14:textId="1E1F2CAF" w:rsidR="00A74BB4" w:rsidRPr="00505629" w:rsidRDefault="00916878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270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3297324E" w14:textId="77777777" w:rsidR="0080198E" w:rsidRPr="00BB122C" w:rsidRDefault="00292BFE" w:rsidP="0080198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80198E" w:rsidRPr="00BB122C">
        <w:rPr>
          <w:sz w:val="22"/>
          <w:szCs w:val="22"/>
        </w:rPr>
        <w:t>των υποψηφίων:</w:t>
      </w:r>
    </w:p>
    <w:p w14:paraId="284BC072" w14:textId="36E83C8D" w:rsidR="00292BFE" w:rsidRDefault="00292BFE" w:rsidP="0080198E">
      <w:pPr>
        <w:jc w:val="both"/>
        <w:rPr>
          <w:bCs/>
          <w:sz w:val="22"/>
          <w:szCs w:val="22"/>
        </w:rPr>
      </w:pPr>
    </w:p>
    <w:p w14:paraId="1AEAC901" w14:textId="08C8AF3D" w:rsidR="008B2121" w:rsidRPr="00916878" w:rsidRDefault="00916878" w:rsidP="00916878">
      <w:pPr>
        <w:rPr>
          <w:b/>
          <w:color w:val="000000"/>
          <w:sz w:val="22"/>
          <w:szCs w:val="22"/>
        </w:rPr>
      </w:pPr>
      <w:r w:rsidRPr="00916878">
        <w:rPr>
          <w:b/>
          <w:color w:val="000000"/>
          <w:sz w:val="22"/>
          <w:szCs w:val="22"/>
        </w:rPr>
        <w:t xml:space="preserve">1. </w:t>
      </w:r>
      <w:r>
        <w:rPr>
          <w:bCs/>
          <w:sz w:val="22"/>
          <w:szCs w:val="22"/>
        </w:rPr>
        <w:t>Ο κ</w:t>
      </w:r>
      <w:r w:rsidRPr="00916878">
        <w:rPr>
          <w:bCs/>
          <w:sz w:val="22"/>
          <w:szCs w:val="22"/>
        </w:rPr>
        <w:t xml:space="preserve">. 268/2023 </w:t>
      </w:r>
      <w:r w:rsidR="008B2121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8B2121" w:rsidRPr="00BB122C">
        <w:rPr>
          <w:bCs/>
          <w:sz w:val="22"/>
          <w:szCs w:val="22"/>
        </w:rPr>
        <w:t>Τοπολογική</w:t>
      </w:r>
      <w:proofErr w:type="spellEnd"/>
      <w:r w:rsidR="008B2121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</w:t>
      </w:r>
      <w:r w:rsidR="008B2121">
        <w:rPr>
          <w:bCs/>
          <w:sz w:val="22"/>
          <w:szCs w:val="22"/>
        </w:rPr>
        <w:t>Εφαρμοσμένα Μ</w:t>
      </w:r>
      <w:r w:rsidR="008B2121" w:rsidRPr="00BB122C">
        <w:rPr>
          <w:bCs/>
          <w:sz w:val="22"/>
          <w:szCs w:val="22"/>
        </w:rPr>
        <w:t xml:space="preserve">αθηματικά (2007). Είναι πτυχιούχος του Τμήματος Μαθηματικών του Πανεπιστημίου Πατρών (2004). </w:t>
      </w:r>
    </w:p>
    <w:p w14:paraId="3C2DECB4" w14:textId="77777777" w:rsidR="008B2121" w:rsidRPr="00BB122C" w:rsidRDefault="008B2121" w:rsidP="008B2121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1 εργασία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, από τις οποίες 6 την τελευταία πενταετία. Έχει </w:t>
      </w:r>
      <w:r w:rsidRPr="001E2B54">
        <w:rPr>
          <w:bCs/>
          <w:sz w:val="22"/>
          <w:szCs w:val="22"/>
        </w:rPr>
        <w:t>51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από το 2017 έως σήμερα. Έχει γράψει ένα διδακτικό βιβλίο «Δυναμικά Συστήματα».</w:t>
      </w:r>
    </w:p>
    <w:p w14:paraId="48DE77DA" w14:textId="44BA4D14" w:rsidR="008B2121" w:rsidRPr="00BB122C" w:rsidRDefault="008B2121" w:rsidP="008B2121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</w:t>
      </w:r>
      <w:r w:rsidR="00916878">
        <w:rPr>
          <w:bCs/>
          <w:sz w:val="22"/>
          <w:szCs w:val="22"/>
        </w:rPr>
        <w:t xml:space="preserve">ο έργο του κ. </w:t>
      </w:r>
      <w:r w:rsidR="00916878" w:rsidRPr="00916878">
        <w:rPr>
          <w:bCs/>
          <w:sz w:val="22"/>
          <w:szCs w:val="22"/>
        </w:rPr>
        <w:t>268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9628D3">
        <w:rPr>
          <w:bCs/>
          <w:sz w:val="22"/>
          <w:szCs w:val="22"/>
        </w:rPr>
        <w:t>Μιγαδική Ανάλυση</w:t>
      </w:r>
      <w:r w:rsidRPr="0097772E">
        <w:rPr>
          <w:bCs/>
          <w:sz w:val="22"/>
          <w:szCs w:val="22"/>
        </w:rPr>
        <w:t>».</w:t>
      </w:r>
    </w:p>
    <w:p w14:paraId="0667CC29" w14:textId="5569FD07" w:rsidR="008B2121" w:rsidRDefault="008B2121" w:rsidP="0080198E">
      <w:pPr>
        <w:jc w:val="both"/>
        <w:rPr>
          <w:bCs/>
          <w:sz w:val="22"/>
          <w:szCs w:val="22"/>
        </w:rPr>
      </w:pPr>
    </w:p>
    <w:p w14:paraId="153252E9" w14:textId="1ECCB128" w:rsidR="009628D3" w:rsidRPr="00916878" w:rsidRDefault="009628D3" w:rsidP="009628D3">
      <w:pPr>
        <w:rPr>
          <w:b/>
          <w:color w:val="000000"/>
          <w:sz w:val="22"/>
          <w:szCs w:val="22"/>
          <w:lang w:val="en-US"/>
        </w:rPr>
      </w:pPr>
    </w:p>
    <w:p w14:paraId="46A3729C" w14:textId="3F5B9FE9" w:rsidR="009628D3" w:rsidRPr="00BB122C" w:rsidRDefault="00916878" w:rsidP="009628D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  <w:lang w:val="en-US"/>
        </w:rPr>
        <w:t xml:space="preserve">2. </w:t>
      </w:r>
      <w:r w:rsidR="009628D3">
        <w:rPr>
          <w:bCs/>
          <w:sz w:val="22"/>
          <w:szCs w:val="22"/>
        </w:rPr>
        <w:t>Ο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</w:rPr>
        <w:t>κύριος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>
        <w:rPr>
          <w:bCs/>
          <w:sz w:val="22"/>
          <w:szCs w:val="22"/>
          <w:lang w:val="en-US"/>
        </w:rPr>
        <w:t>270/2023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είναι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κάτοχος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διδακτορικού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διπλώματος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από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το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University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of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Granada</w:t>
      </w:r>
      <w:r w:rsidR="009628D3" w:rsidRPr="00916878">
        <w:rPr>
          <w:bCs/>
          <w:sz w:val="22"/>
          <w:szCs w:val="22"/>
          <w:lang w:val="en-US"/>
        </w:rPr>
        <w:t xml:space="preserve">, </w:t>
      </w:r>
      <w:r w:rsidR="009628D3">
        <w:rPr>
          <w:bCs/>
          <w:sz w:val="22"/>
          <w:szCs w:val="22"/>
          <w:lang w:val="en-US"/>
        </w:rPr>
        <w:t>Spain</w:t>
      </w:r>
      <w:r w:rsidR="009628D3" w:rsidRPr="00916878">
        <w:rPr>
          <w:bCs/>
          <w:sz w:val="22"/>
          <w:szCs w:val="22"/>
          <w:lang w:val="en-US"/>
        </w:rPr>
        <w:t xml:space="preserve"> (2014) </w:t>
      </w:r>
      <w:r w:rsidR="009628D3" w:rsidRPr="00BB122C">
        <w:rPr>
          <w:bCs/>
          <w:sz w:val="22"/>
          <w:szCs w:val="22"/>
        </w:rPr>
        <w:t>με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 w:rsidRPr="00BB122C">
        <w:rPr>
          <w:bCs/>
          <w:sz w:val="22"/>
          <w:szCs w:val="22"/>
        </w:rPr>
        <w:t>θέμα</w:t>
      </w:r>
      <w:r w:rsidR="009628D3" w:rsidRPr="00916878">
        <w:rPr>
          <w:bCs/>
          <w:sz w:val="22"/>
          <w:szCs w:val="22"/>
          <w:lang w:val="en-US"/>
        </w:rPr>
        <w:t xml:space="preserve"> «</w:t>
      </w:r>
      <w:r w:rsidR="009628D3">
        <w:rPr>
          <w:bCs/>
          <w:sz w:val="22"/>
          <w:szCs w:val="22"/>
          <w:lang w:val="en-US"/>
        </w:rPr>
        <w:t>Isoperimetric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inequalities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in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convex</w:t>
      </w:r>
      <w:r w:rsidR="009628D3" w:rsidRPr="00916878">
        <w:rPr>
          <w:bCs/>
          <w:sz w:val="22"/>
          <w:szCs w:val="22"/>
          <w:lang w:val="en-US"/>
        </w:rPr>
        <w:t xml:space="preserve"> </w:t>
      </w:r>
      <w:r w:rsidR="009628D3">
        <w:rPr>
          <w:bCs/>
          <w:sz w:val="22"/>
          <w:szCs w:val="22"/>
          <w:lang w:val="en-US"/>
        </w:rPr>
        <w:t>bodies</w:t>
      </w:r>
      <w:r w:rsidR="009628D3" w:rsidRPr="00916878">
        <w:rPr>
          <w:bCs/>
          <w:sz w:val="22"/>
          <w:szCs w:val="22"/>
          <w:lang w:val="en-US"/>
        </w:rPr>
        <w:t xml:space="preserve">». </w:t>
      </w:r>
      <w:r w:rsidR="009628D3" w:rsidRPr="00BB122C">
        <w:rPr>
          <w:bCs/>
          <w:sz w:val="22"/>
          <w:szCs w:val="22"/>
        </w:rPr>
        <w:t>Διαθέτει επίσης μεταπτυχιακό τίτλο σπουδών από το Τμήμα Μαθηματικών</w:t>
      </w:r>
      <w:r w:rsidR="009628D3" w:rsidRPr="00CD4015">
        <w:rPr>
          <w:bCs/>
          <w:sz w:val="22"/>
          <w:szCs w:val="22"/>
        </w:rPr>
        <w:t xml:space="preserve"> </w:t>
      </w:r>
      <w:r w:rsidR="009628D3">
        <w:rPr>
          <w:bCs/>
          <w:sz w:val="22"/>
          <w:szCs w:val="22"/>
        </w:rPr>
        <w:t>και Εφαρμοσμένων Μαθηματικών</w:t>
      </w:r>
      <w:r w:rsidR="009628D3" w:rsidRPr="00BB122C">
        <w:rPr>
          <w:bCs/>
          <w:sz w:val="22"/>
          <w:szCs w:val="22"/>
        </w:rPr>
        <w:t xml:space="preserve"> του Πανεπιστημίου </w:t>
      </w:r>
      <w:r w:rsidR="009628D3">
        <w:rPr>
          <w:bCs/>
          <w:sz w:val="22"/>
          <w:szCs w:val="22"/>
        </w:rPr>
        <w:t>Κρήτης</w:t>
      </w:r>
      <w:r w:rsidR="009628D3" w:rsidRPr="00BB122C">
        <w:rPr>
          <w:bCs/>
          <w:sz w:val="22"/>
          <w:szCs w:val="22"/>
        </w:rPr>
        <w:t xml:space="preserve"> στα </w:t>
      </w:r>
      <w:r w:rsidR="009628D3">
        <w:rPr>
          <w:bCs/>
          <w:sz w:val="22"/>
          <w:szCs w:val="22"/>
        </w:rPr>
        <w:t>Μ</w:t>
      </w:r>
      <w:r w:rsidR="009628D3" w:rsidRPr="00BB122C">
        <w:rPr>
          <w:bCs/>
          <w:sz w:val="22"/>
          <w:szCs w:val="22"/>
        </w:rPr>
        <w:t>αθηματικά</w:t>
      </w:r>
      <w:r w:rsidR="009628D3">
        <w:rPr>
          <w:bCs/>
          <w:sz w:val="22"/>
          <w:szCs w:val="22"/>
        </w:rPr>
        <w:t xml:space="preserve"> και Εφαρμογές τους</w:t>
      </w:r>
      <w:r w:rsidR="009628D3" w:rsidRPr="00BB122C">
        <w:rPr>
          <w:bCs/>
          <w:sz w:val="22"/>
          <w:szCs w:val="22"/>
        </w:rPr>
        <w:t xml:space="preserve"> (200</w:t>
      </w:r>
      <w:r w:rsidR="009628D3">
        <w:rPr>
          <w:bCs/>
          <w:sz w:val="22"/>
          <w:szCs w:val="22"/>
        </w:rPr>
        <w:t>8</w:t>
      </w:r>
      <w:r w:rsidR="009628D3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9628D3">
        <w:rPr>
          <w:bCs/>
          <w:sz w:val="22"/>
          <w:szCs w:val="22"/>
        </w:rPr>
        <w:t>Κρήτης</w:t>
      </w:r>
      <w:r w:rsidR="009628D3" w:rsidRPr="00BB122C">
        <w:rPr>
          <w:bCs/>
          <w:sz w:val="22"/>
          <w:szCs w:val="22"/>
        </w:rPr>
        <w:t xml:space="preserve"> (2004). </w:t>
      </w:r>
    </w:p>
    <w:p w14:paraId="0770ACD5" w14:textId="77777777" w:rsidR="009628D3" w:rsidRPr="00BB122C" w:rsidRDefault="009628D3" w:rsidP="009628D3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08A318E9" w14:textId="515BB6DA" w:rsidR="009628D3" w:rsidRPr="00BB122C" w:rsidRDefault="009628D3" w:rsidP="009628D3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916878" w:rsidRPr="00916878">
        <w:rPr>
          <w:bCs/>
          <w:sz w:val="22"/>
          <w:szCs w:val="22"/>
        </w:rPr>
        <w:t xml:space="preserve">270/2023 </w:t>
      </w:r>
      <w:r w:rsidRPr="00BB122C">
        <w:rPr>
          <w:bCs/>
          <w:sz w:val="22"/>
          <w:szCs w:val="22"/>
        </w:rPr>
        <w:t xml:space="preserve">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Μιγαδική Ανάλυση</w:t>
      </w:r>
      <w:r w:rsidRPr="0097772E">
        <w:rPr>
          <w:bCs/>
          <w:sz w:val="22"/>
          <w:szCs w:val="22"/>
        </w:rPr>
        <w:t>».</w:t>
      </w:r>
    </w:p>
    <w:p w14:paraId="5E1CE2B6" w14:textId="77777777" w:rsidR="009628D3" w:rsidRPr="00BB122C" w:rsidRDefault="009628D3" w:rsidP="0080198E">
      <w:pPr>
        <w:jc w:val="both"/>
        <w:rPr>
          <w:bCs/>
          <w:sz w:val="22"/>
          <w:szCs w:val="22"/>
        </w:rPr>
      </w:pPr>
    </w:p>
    <w:p w14:paraId="5A056616" w14:textId="77777777" w:rsidR="0053592F" w:rsidRPr="00BB122C" w:rsidRDefault="0053592F" w:rsidP="0053592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1C2A46F1" w14:textId="77777777" w:rsidR="0053592F" w:rsidRPr="00BB122C" w:rsidRDefault="0053592F" w:rsidP="0053592F">
      <w:pPr>
        <w:jc w:val="both"/>
        <w:rPr>
          <w:b/>
          <w:bCs/>
          <w:sz w:val="22"/>
          <w:szCs w:val="22"/>
        </w:rPr>
      </w:pPr>
    </w:p>
    <w:p w14:paraId="1CF04313" w14:textId="77777777" w:rsidR="0053592F" w:rsidRPr="00BB122C" w:rsidRDefault="0053592F" w:rsidP="0053592F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4849FA3B" w14:textId="256B818D" w:rsidR="0053592F" w:rsidRDefault="00916878" w:rsidP="0053592F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lang w:val="en-US"/>
        </w:rPr>
        <w:t>268/2023</w:t>
      </w:r>
    </w:p>
    <w:p w14:paraId="4874726A" w14:textId="059D1AFC" w:rsidR="004708B1" w:rsidRDefault="00916878" w:rsidP="0053592F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lang w:val="en-US"/>
        </w:rPr>
        <w:t>270/2023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0D68A3DB" w14:textId="09EDB2A3" w:rsidR="00A9234D" w:rsidRPr="00BB122C" w:rsidRDefault="00916878" w:rsidP="00A9234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r w:rsidRPr="00916878">
        <w:rPr>
          <w:sz w:val="22"/>
          <w:szCs w:val="22"/>
        </w:rPr>
        <w:t>268/2023</w:t>
      </w:r>
      <w:bookmarkStart w:id="0" w:name="_GoBack"/>
      <w:bookmarkEnd w:id="0"/>
      <w:r w:rsidR="00D45DDA">
        <w:rPr>
          <w:sz w:val="22"/>
          <w:szCs w:val="22"/>
        </w:rPr>
        <w:t xml:space="preserve"> </w:t>
      </w:r>
      <w:r w:rsidR="00D45DDA" w:rsidRPr="00BB122C">
        <w:rPr>
          <w:sz w:val="22"/>
          <w:szCs w:val="22"/>
        </w:rPr>
        <w:t xml:space="preserve">υπερτερεί </w:t>
      </w:r>
      <w:r w:rsidR="00D45DDA">
        <w:rPr>
          <w:sz w:val="22"/>
          <w:szCs w:val="22"/>
        </w:rPr>
        <w:t>έναντι του άλλου υποψηφίου</w:t>
      </w:r>
      <w:r w:rsidR="00D45DDA" w:rsidRPr="00BB122C">
        <w:rPr>
          <w:sz w:val="22"/>
          <w:szCs w:val="22"/>
        </w:rPr>
        <w:t xml:space="preserve"> </w:t>
      </w:r>
      <w:r w:rsidR="00D45DDA">
        <w:rPr>
          <w:sz w:val="22"/>
          <w:szCs w:val="22"/>
        </w:rPr>
        <w:t xml:space="preserve">σε ερευνητικό και διδακτικό έργο και </w:t>
      </w:r>
      <w:r w:rsidR="00D45DDA" w:rsidRPr="00B5389A">
        <w:rPr>
          <w:sz w:val="22"/>
          <w:szCs w:val="22"/>
        </w:rPr>
        <w:t>π</w:t>
      </w:r>
      <w:r w:rsidR="00D45DDA" w:rsidRPr="00BB122C">
        <w:rPr>
          <w:sz w:val="22"/>
          <w:szCs w:val="22"/>
        </w:rPr>
        <w:t xml:space="preserve">ροτείνεται για να διδάξει το μάθημα </w:t>
      </w:r>
      <w:r w:rsidR="00A9234D" w:rsidRPr="004476D1">
        <w:rPr>
          <w:bCs/>
          <w:sz w:val="22"/>
          <w:szCs w:val="22"/>
        </w:rPr>
        <w:t>«</w:t>
      </w:r>
      <w:r w:rsidR="00A9234D">
        <w:rPr>
          <w:bCs/>
          <w:sz w:val="22"/>
          <w:szCs w:val="22"/>
        </w:rPr>
        <w:t>Μιγαδική Ανάλυση</w:t>
      </w:r>
      <w:r w:rsidR="00A9234D" w:rsidRPr="004476D1">
        <w:rPr>
          <w:bCs/>
          <w:sz w:val="22"/>
          <w:szCs w:val="22"/>
        </w:rPr>
        <w:t>»</w:t>
      </w:r>
      <w:r w:rsidR="00A9234D" w:rsidRPr="00BB122C">
        <w:rPr>
          <w:bCs/>
          <w:sz w:val="22"/>
          <w:szCs w:val="22"/>
        </w:rPr>
        <w:t>.</w:t>
      </w:r>
    </w:p>
    <w:p w14:paraId="79502052" w14:textId="77777777" w:rsidR="00106B85" w:rsidRPr="00BB122C" w:rsidRDefault="00106B85" w:rsidP="00106B85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A9234D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B9E063" w14:textId="77777777" w:rsidR="00C61DAA" w:rsidRDefault="00C61DAA">
      <w:r>
        <w:separator/>
      </w:r>
    </w:p>
  </w:endnote>
  <w:endnote w:type="continuationSeparator" w:id="0">
    <w:p w14:paraId="4DE42AC0" w14:textId="77777777" w:rsidR="00C61DAA" w:rsidRDefault="00C61D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F75B2F" w14:textId="77777777" w:rsidR="00C61DAA" w:rsidRDefault="00C61DAA">
      <w:r>
        <w:separator/>
      </w:r>
    </w:p>
  </w:footnote>
  <w:footnote w:type="continuationSeparator" w:id="0">
    <w:p w14:paraId="202EF1A5" w14:textId="77777777" w:rsidR="00C61DAA" w:rsidRDefault="00C61D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C61DA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343DC1C3" w:rsidR="00647DAC" w:rsidRPr="00D47E4F" w:rsidRDefault="00E625D7">
    <w:pPr>
      <w:pStyle w:val="a3"/>
    </w:pPr>
    <w:r w:rsidRPr="00E625D7">
      <w:t xml:space="preserve">Μιγαδική Ανάλυση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06B85"/>
    <w:rsid w:val="00116B3A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710B3"/>
    <w:rsid w:val="00292BFE"/>
    <w:rsid w:val="002A6471"/>
    <w:rsid w:val="002B5D78"/>
    <w:rsid w:val="002D098B"/>
    <w:rsid w:val="002E4A08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E2CD8"/>
    <w:rsid w:val="003F2280"/>
    <w:rsid w:val="003F7EDE"/>
    <w:rsid w:val="00444329"/>
    <w:rsid w:val="00447131"/>
    <w:rsid w:val="004476D1"/>
    <w:rsid w:val="0046128A"/>
    <w:rsid w:val="004708B1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3592F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2D82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A0260"/>
    <w:rsid w:val="008B0D16"/>
    <w:rsid w:val="008B2121"/>
    <w:rsid w:val="008C0D17"/>
    <w:rsid w:val="008D5911"/>
    <w:rsid w:val="008F1189"/>
    <w:rsid w:val="009124E7"/>
    <w:rsid w:val="00916878"/>
    <w:rsid w:val="009628D3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74BB4"/>
    <w:rsid w:val="00A8612C"/>
    <w:rsid w:val="00A9234D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7FCA"/>
    <w:rsid w:val="00C61DAA"/>
    <w:rsid w:val="00C93C12"/>
    <w:rsid w:val="00C95BC8"/>
    <w:rsid w:val="00CB4893"/>
    <w:rsid w:val="00CC040A"/>
    <w:rsid w:val="00CE6387"/>
    <w:rsid w:val="00D00858"/>
    <w:rsid w:val="00D00C70"/>
    <w:rsid w:val="00D04F78"/>
    <w:rsid w:val="00D12C26"/>
    <w:rsid w:val="00D44C8F"/>
    <w:rsid w:val="00D45DDA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625D7"/>
    <w:rsid w:val="00E72661"/>
    <w:rsid w:val="00E9173E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2-02T11:12:00Z</dcterms:created>
  <dcterms:modified xsi:type="dcterms:W3CDTF">2023-02-02T11:12:00Z</dcterms:modified>
</cp:coreProperties>
</file>